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A848F" w14:textId="77777777" w:rsidR="00A13BDD" w:rsidRPr="00A13BDD" w:rsidRDefault="00A13BDD" w:rsidP="00A13BDD">
      <w:pPr>
        <w:rPr>
          <w:rFonts w:ascii="Arial" w:hAnsi="Arial" w:cs="Arial"/>
          <w:i/>
          <w:iCs/>
        </w:rPr>
      </w:pPr>
      <w:r w:rsidRPr="00A13BDD">
        <w:rPr>
          <w:rFonts w:ascii="Arial" w:hAnsi="Arial" w:cs="Arial"/>
          <w:i/>
          <w:iCs/>
        </w:rPr>
        <w:t>Based on your opinion, when a law enforcement agency uses federal reporting methods (UCR, NIBRS, etc.), what ethical issues can arise?  Why would an agency tend to “misreport” to these programs?</w:t>
      </w:r>
    </w:p>
    <w:p w14:paraId="7F0C1280" w14:textId="77777777" w:rsidR="00A13BDD" w:rsidRPr="00A13BDD" w:rsidRDefault="00A13BDD" w:rsidP="00A13BDD">
      <w:pPr>
        <w:rPr>
          <w:rFonts w:ascii="Arial" w:hAnsi="Arial" w:cs="Arial"/>
          <w:i/>
          <w:iCs/>
        </w:rPr>
      </w:pPr>
      <w:r w:rsidRPr="00A13BDD">
        <w:rPr>
          <w:rFonts w:ascii="Arial" w:hAnsi="Arial" w:cs="Arial"/>
          <w:i/>
          <w:iCs/>
        </w:rPr>
        <w:t>In response to your peers: As you think about these programs, UCR, NIBRS, etc., discuss what issues could arise involving ethical reporting and issues of misreporting. How does this relate to the information being valid and reliable?  Respond to other postings on your thoughts to their comments.</w:t>
      </w:r>
    </w:p>
    <w:p w14:paraId="2C9781F5" w14:textId="77777777" w:rsidR="00D15BD5" w:rsidRPr="00A91DE8" w:rsidRDefault="00D15BD5">
      <w:pPr>
        <w:rPr>
          <w:rFonts w:ascii="Arial" w:hAnsi="Arial" w:cs="Arial"/>
          <w:i/>
          <w:iCs/>
        </w:rPr>
      </w:pPr>
    </w:p>
    <w:sectPr w:rsidR="00D15BD5" w:rsidRPr="00A91D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sDQ0MzA3tTAyNTZQ0lEKTi0uzszPAykwrAUA4ct+5ywAAAA="/>
  </w:docVars>
  <w:rsids>
    <w:rsidRoot w:val="00A13BDD"/>
    <w:rsid w:val="00A13BDD"/>
    <w:rsid w:val="00A91DE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4373"/>
  <w15:chartTrackingRefBased/>
  <w15:docId w15:val="{AA921A96-D109-4D27-AEE4-5FEED0C67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65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3</Words>
  <Characters>420</Characters>
  <Application>Microsoft Office Word</Application>
  <DocSecurity>0</DocSecurity>
  <Lines>3</Lines>
  <Paragraphs>1</Paragraphs>
  <ScaleCrop>false</ScaleCrop>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21:12:00Z</dcterms:created>
  <dcterms:modified xsi:type="dcterms:W3CDTF">2022-05-16T21:13:00Z</dcterms:modified>
</cp:coreProperties>
</file>